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D2F5" w14:textId="77777777" w:rsidR="004279A9" w:rsidRPr="004279A9" w:rsidRDefault="004279A9" w:rsidP="004279A9">
      <w:pPr>
        <w:spacing w:line="240" w:lineRule="auto"/>
        <w:contextualSpacing/>
        <w:jc w:val="right"/>
        <w:rPr>
          <w:rFonts w:asciiTheme="majorHAnsi" w:hAnsiTheme="majorHAnsi"/>
          <w:b/>
          <w:color w:val="FF0000"/>
          <w:sz w:val="36"/>
          <w:szCs w:val="24"/>
        </w:rPr>
      </w:pPr>
      <w:r w:rsidRPr="004279A9">
        <w:rPr>
          <w:rFonts w:asciiTheme="majorHAnsi" w:hAnsiTheme="majorHAnsi"/>
          <w:b/>
          <w:color w:val="FF0000"/>
          <w:sz w:val="36"/>
          <w:szCs w:val="24"/>
        </w:rPr>
        <w:t>DRAFT</w:t>
      </w:r>
    </w:p>
    <w:p w14:paraId="2F596B79" w14:textId="32CFC66B" w:rsidR="00E636AF" w:rsidRPr="00D017D5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 xml:space="preserve">GRAND </w:t>
      </w:r>
      <w:r w:rsidR="009E6EDD">
        <w:rPr>
          <w:rFonts w:asciiTheme="majorHAnsi" w:hAnsiTheme="majorHAnsi"/>
          <w:b/>
          <w:sz w:val="36"/>
          <w:szCs w:val="24"/>
        </w:rPr>
        <w:t>COLORADO</w:t>
      </w:r>
      <w:r>
        <w:rPr>
          <w:rFonts w:asciiTheme="majorHAnsi" w:hAnsiTheme="majorHAnsi"/>
          <w:b/>
          <w:sz w:val="36"/>
          <w:szCs w:val="24"/>
        </w:rPr>
        <w:t xml:space="preserve"> ON PEAK </w:t>
      </w:r>
      <w:r w:rsidR="009E6EDD">
        <w:rPr>
          <w:rFonts w:asciiTheme="majorHAnsi" w:hAnsiTheme="majorHAnsi"/>
          <w:b/>
          <w:sz w:val="36"/>
          <w:szCs w:val="24"/>
        </w:rPr>
        <w:t>8</w:t>
      </w:r>
      <w:r w:rsidRPr="00D017D5">
        <w:rPr>
          <w:rFonts w:asciiTheme="majorHAnsi" w:hAnsiTheme="majorHAnsi"/>
          <w:b/>
          <w:sz w:val="36"/>
          <w:szCs w:val="24"/>
        </w:rPr>
        <w:t xml:space="preserve"> OWNERS ASSOCIATION</w:t>
      </w:r>
    </w:p>
    <w:p w14:paraId="147CD7E0" w14:textId="14727AD4" w:rsidR="00E636AF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>ANNUAL MEETING MINUTES</w:t>
      </w:r>
    </w:p>
    <w:p w14:paraId="06DED150" w14:textId="6260A6B2" w:rsidR="00E636AF" w:rsidRPr="00D017D5" w:rsidRDefault="00E636AF" w:rsidP="00E636AF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>
        <w:rPr>
          <w:rFonts w:asciiTheme="majorHAnsi" w:hAnsiTheme="majorHAnsi"/>
          <w:b/>
          <w:sz w:val="36"/>
          <w:szCs w:val="24"/>
        </w:rPr>
        <w:t xml:space="preserve">Saturday, </w:t>
      </w:r>
      <w:r w:rsidR="00E14B0B">
        <w:rPr>
          <w:rFonts w:asciiTheme="majorHAnsi" w:hAnsiTheme="majorHAnsi"/>
          <w:b/>
          <w:sz w:val="36"/>
          <w:szCs w:val="24"/>
        </w:rPr>
        <w:t>April 30, 2022</w:t>
      </w:r>
    </w:p>
    <w:p w14:paraId="312EFA1D" w14:textId="77777777" w:rsidR="00E636AF" w:rsidRPr="00B60DDE" w:rsidRDefault="00E636AF" w:rsidP="00E636AF">
      <w:pPr>
        <w:spacing w:line="240" w:lineRule="auto"/>
        <w:contextualSpacing/>
        <w:rPr>
          <w:b/>
          <w:sz w:val="24"/>
        </w:rPr>
      </w:pPr>
      <w:r w:rsidRPr="00B60DDE">
        <w:rPr>
          <w:b/>
          <w:sz w:val="24"/>
        </w:rPr>
        <w:t>A</w:t>
      </w:r>
      <w:r>
        <w:rPr>
          <w:b/>
          <w:sz w:val="24"/>
        </w:rPr>
        <w:t>ttendance</w:t>
      </w:r>
    </w:p>
    <w:p w14:paraId="723DF41D" w14:textId="5132940B" w:rsidR="00E636AF" w:rsidRDefault="00E636AF" w:rsidP="00E636AF">
      <w:pPr>
        <w:spacing w:line="240" w:lineRule="auto"/>
        <w:ind w:left="2880" w:hanging="2880"/>
        <w:contextualSpacing/>
      </w:pPr>
      <w:r>
        <w:rPr>
          <w:b/>
        </w:rPr>
        <w:t>Board Members Present:</w:t>
      </w:r>
      <w:r>
        <w:rPr>
          <w:b/>
        </w:rPr>
        <w:tab/>
      </w:r>
      <w:r>
        <w:t>Barry Chasnoff</w:t>
      </w:r>
      <w:r w:rsidR="00E14B0B">
        <w:t xml:space="preserve">, Nick </w:t>
      </w:r>
      <w:proofErr w:type="gramStart"/>
      <w:r w:rsidR="00E14B0B">
        <w:t>Doran</w:t>
      </w:r>
      <w:proofErr w:type="gramEnd"/>
      <w:r w:rsidR="000A79DF">
        <w:t xml:space="preserve"> and </w:t>
      </w:r>
      <w:r>
        <w:t xml:space="preserve">Blake Davis </w:t>
      </w:r>
    </w:p>
    <w:p w14:paraId="4DCAE49C" w14:textId="5C59BF3C" w:rsidR="00E636AF" w:rsidRPr="00D1358E" w:rsidRDefault="00E636AF" w:rsidP="00E636AF">
      <w:pPr>
        <w:spacing w:line="240" w:lineRule="auto"/>
        <w:ind w:left="2880" w:hanging="2880"/>
        <w:contextualSpacing/>
      </w:pPr>
      <w:r>
        <w:rPr>
          <w:b/>
        </w:rPr>
        <w:t>Advisory Committee Members:</w:t>
      </w:r>
      <w:r>
        <w:tab/>
      </w:r>
      <w:r w:rsidR="007B0EBC" w:rsidRPr="00831A08">
        <w:t>Debby Tennyson-Feinstein,</w:t>
      </w:r>
      <w:r w:rsidR="007B0EBC">
        <w:t xml:space="preserve"> Jennifer Gilligan, Skip Klenk</w:t>
      </w:r>
      <w:r w:rsidR="00E14B0B">
        <w:t>, Doug Glass</w:t>
      </w:r>
    </w:p>
    <w:p w14:paraId="5E59AC2C" w14:textId="1CD618E8" w:rsidR="00E636AF" w:rsidRPr="007B0EBC" w:rsidRDefault="00E636AF" w:rsidP="007B0EBC">
      <w:pPr>
        <w:spacing w:line="240" w:lineRule="auto"/>
        <w:ind w:left="2880" w:hanging="2880"/>
        <w:contextualSpacing/>
      </w:pPr>
      <w:r w:rsidRPr="008C73DD">
        <w:rPr>
          <w:b/>
        </w:rPr>
        <w:t>Management Present:</w:t>
      </w:r>
      <w:r>
        <w:tab/>
        <w:t>Kimberly Tramontana, Jason Bretz, Stephanie Bristley, Mary Kay Perrotti, Joe Clark-Fulcher, Peggy Helfrich</w:t>
      </w:r>
    </w:p>
    <w:p w14:paraId="32E02631" w14:textId="7E7E5E10" w:rsidR="00BD5E89" w:rsidRPr="0077320C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>Call to Order</w:t>
      </w:r>
      <w:r w:rsidR="0046279C">
        <w:rPr>
          <w:b/>
          <w:bCs/>
          <w:sz w:val="24"/>
          <w:szCs w:val="24"/>
        </w:rPr>
        <w:t xml:space="preserve"> – </w:t>
      </w:r>
      <w:r w:rsidR="0046279C" w:rsidRPr="0046279C">
        <w:t>Barry Chasnoff</w:t>
      </w:r>
      <w:r w:rsidR="00831A08">
        <w:t>, GC8OA Board President</w:t>
      </w:r>
    </w:p>
    <w:p w14:paraId="613CADD3" w14:textId="066D7CD7" w:rsidR="00BD5E89" w:rsidRDefault="00BD5E89" w:rsidP="00BD5E89">
      <w:pPr>
        <w:pStyle w:val="ListParagraph"/>
        <w:numPr>
          <w:ilvl w:val="1"/>
          <w:numId w:val="2"/>
        </w:numPr>
      </w:pPr>
      <w:r>
        <w:t xml:space="preserve">Barry Chasnoff, the GC8OA Board President called the meeting to order at </w:t>
      </w:r>
      <w:r w:rsidR="00182A1A">
        <w:t>1:07</w:t>
      </w:r>
      <w:r w:rsidR="00713967">
        <w:t>pm MT</w:t>
      </w:r>
      <w:r w:rsidR="00C52FE1">
        <w:t>.</w:t>
      </w:r>
    </w:p>
    <w:p w14:paraId="0A6EAE5A" w14:textId="77777777" w:rsidR="00BD5E89" w:rsidRPr="0077320C" w:rsidRDefault="00BD5E89" w:rsidP="00BD5E89">
      <w:pPr>
        <w:pStyle w:val="ListParagraph"/>
        <w:ind w:left="1440"/>
        <w:rPr>
          <w:sz w:val="16"/>
          <w:szCs w:val="16"/>
        </w:rPr>
      </w:pPr>
    </w:p>
    <w:p w14:paraId="10B602FF" w14:textId="58C21E5A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>Changes to the Agenda</w:t>
      </w:r>
      <w:r w:rsidR="0046279C">
        <w:rPr>
          <w:b/>
          <w:bCs/>
          <w:sz w:val="24"/>
          <w:szCs w:val="24"/>
        </w:rPr>
        <w:t xml:space="preserve"> – </w:t>
      </w:r>
      <w:r w:rsidR="0046279C" w:rsidRPr="0046279C">
        <w:t>Barry Chasnoff</w:t>
      </w:r>
      <w:r w:rsidR="00831A08">
        <w:t>, GC8OA Board President</w:t>
      </w:r>
    </w:p>
    <w:p w14:paraId="7351EB0C" w14:textId="01EF8C1F" w:rsidR="00BD5E89" w:rsidRDefault="00BD5E89" w:rsidP="000A79DF">
      <w:pPr>
        <w:pStyle w:val="ListParagraph"/>
        <w:numPr>
          <w:ilvl w:val="1"/>
          <w:numId w:val="2"/>
        </w:numPr>
      </w:pPr>
      <w:r>
        <w:t xml:space="preserve">There were no changes to the agenda. </w:t>
      </w:r>
    </w:p>
    <w:p w14:paraId="65DD9D7C" w14:textId="77777777" w:rsidR="000A79DF" w:rsidRPr="0077320C" w:rsidRDefault="000A79DF" w:rsidP="000A79DF">
      <w:pPr>
        <w:pStyle w:val="ListParagraph"/>
        <w:ind w:left="1440"/>
        <w:rPr>
          <w:sz w:val="16"/>
          <w:szCs w:val="16"/>
        </w:rPr>
      </w:pPr>
    </w:p>
    <w:p w14:paraId="37FAB020" w14:textId="7959481F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</w:rPr>
      </w:pPr>
      <w:r w:rsidRPr="00BD5E89">
        <w:rPr>
          <w:b/>
          <w:bCs/>
          <w:sz w:val="24"/>
          <w:szCs w:val="24"/>
        </w:rPr>
        <w:t>Introductions</w:t>
      </w:r>
      <w:r w:rsidRPr="00BD5E89">
        <w:rPr>
          <w:b/>
          <w:bCs/>
        </w:rPr>
        <w:t xml:space="preserve"> </w:t>
      </w:r>
      <w:r w:rsidR="0046279C">
        <w:rPr>
          <w:b/>
          <w:bCs/>
        </w:rPr>
        <w:t xml:space="preserve">– </w:t>
      </w:r>
      <w:r w:rsidR="0046279C" w:rsidRPr="0046279C">
        <w:t>Jason Bretz</w:t>
      </w:r>
    </w:p>
    <w:p w14:paraId="292DDEA6" w14:textId="4A15A739" w:rsidR="00BD5E89" w:rsidRDefault="0046279C" w:rsidP="00964CF4">
      <w:pPr>
        <w:pStyle w:val="ListParagraph"/>
        <w:numPr>
          <w:ilvl w:val="1"/>
          <w:numId w:val="2"/>
        </w:numPr>
      </w:pPr>
      <w:r>
        <w:t xml:space="preserve">Jason Bretz introduced the </w:t>
      </w:r>
      <w:r w:rsidR="00BD5E89">
        <w:t>Board of Directors and Advisory Committee, Affiliates and Management Company</w:t>
      </w:r>
      <w:r>
        <w:t xml:space="preserve">. </w:t>
      </w:r>
      <w:r w:rsidR="00BD5E89">
        <w:t xml:space="preserve"> </w:t>
      </w:r>
    </w:p>
    <w:p w14:paraId="5EFBE02D" w14:textId="77777777" w:rsidR="00964CF4" w:rsidRPr="00964CF4" w:rsidRDefault="00964CF4" w:rsidP="00964CF4">
      <w:pPr>
        <w:pStyle w:val="ListParagraph"/>
        <w:ind w:left="1440"/>
      </w:pPr>
    </w:p>
    <w:p w14:paraId="1094C4F6" w14:textId="04EA5853" w:rsidR="00BD5E89" w:rsidRPr="00BD5E89" w:rsidRDefault="00BD5E89" w:rsidP="00BD5E8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BD5E89">
        <w:rPr>
          <w:b/>
          <w:bCs/>
          <w:sz w:val="24"/>
          <w:szCs w:val="24"/>
        </w:rPr>
        <w:t xml:space="preserve">Approval of </w:t>
      </w:r>
      <w:r w:rsidR="000A79DF">
        <w:rPr>
          <w:b/>
          <w:bCs/>
          <w:sz w:val="24"/>
          <w:szCs w:val="24"/>
        </w:rPr>
        <w:t>202</w:t>
      </w:r>
      <w:r w:rsidR="00964CF4">
        <w:rPr>
          <w:b/>
          <w:bCs/>
          <w:sz w:val="24"/>
          <w:szCs w:val="24"/>
        </w:rPr>
        <w:t>1</w:t>
      </w:r>
      <w:r w:rsidRPr="00BD5E89">
        <w:rPr>
          <w:b/>
          <w:bCs/>
          <w:sz w:val="24"/>
          <w:szCs w:val="24"/>
        </w:rPr>
        <w:t xml:space="preserve"> Annual </w:t>
      </w:r>
      <w:r w:rsidR="0046279C">
        <w:rPr>
          <w:b/>
          <w:bCs/>
          <w:sz w:val="24"/>
          <w:szCs w:val="24"/>
        </w:rPr>
        <w:t>M</w:t>
      </w:r>
      <w:r w:rsidRPr="00BD5E89">
        <w:rPr>
          <w:b/>
          <w:bCs/>
          <w:sz w:val="24"/>
          <w:szCs w:val="24"/>
        </w:rPr>
        <w:t xml:space="preserve">eeting </w:t>
      </w:r>
      <w:r w:rsidR="000A2198">
        <w:rPr>
          <w:b/>
          <w:bCs/>
          <w:sz w:val="24"/>
          <w:szCs w:val="24"/>
        </w:rPr>
        <w:t>M</w:t>
      </w:r>
      <w:r w:rsidRPr="00BD5E89">
        <w:rPr>
          <w:b/>
          <w:bCs/>
          <w:sz w:val="24"/>
          <w:szCs w:val="24"/>
        </w:rPr>
        <w:t xml:space="preserve">inutes </w:t>
      </w:r>
      <w:r w:rsidR="000A2198">
        <w:rPr>
          <w:b/>
          <w:bCs/>
          <w:sz w:val="24"/>
          <w:szCs w:val="24"/>
        </w:rPr>
        <w:t xml:space="preserve">– </w:t>
      </w:r>
      <w:r w:rsidR="000A2198" w:rsidRPr="0046279C">
        <w:t>Barry Chasnoff</w:t>
      </w:r>
      <w:r w:rsidR="00831A08">
        <w:t>, GC8OA Board President</w:t>
      </w:r>
    </w:p>
    <w:p w14:paraId="6EF7174C" w14:textId="788D2825" w:rsidR="00BD5E89" w:rsidRDefault="00BD5E89" w:rsidP="0046279C">
      <w:pPr>
        <w:pStyle w:val="ListParagraph"/>
        <w:numPr>
          <w:ilvl w:val="1"/>
          <w:numId w:val="2"/>
        </w:numPr>
      </w:pPr>
      <w:r w:rsidRPr="0046279C">
        <w:t>The motion to approve the 20</w:t>
      </w:r>
      <w:r w:rsidR="00964CF4">
        <w:t>2</w:t>
      </w:r>
      <w:r w:rsidR="00D74621">
        <w:t>1</w:t>
      </w:r>
      <w:r w:rsidRPr="0046279C">
        <w:t xml:space="preserve"> Annual Meeting minutes was made by </w:t>
      </w:r>
      <w:r w:rsidR="0013021C">
        <w:t>Ralph Hanna</w:t>
      </w:r>
      <w:r w:rsidRPr="0046279C">
        <w:t xml:space="preserve"> and seconded by </w:t>
      </w:r>
      <w:r w:rsidR="0013021C">
        <w:t>Charles Dwyer</w:t>
      </w:r>
      <w:r w:rsidRPr="0046279C">
        <w:t xml:space="preserve">. </w:t>
      </w:r>
      <w:r w:rsidR="009F71A8">
        <w:t>93% yes, 7% abstain and</w:t>
      </w:r>
      <w:r w:rsidR="0046279C" w:rsidRPr="0046279C">
        <w:t xml:space="preserve"> the m</w:t>
      </w:r>
      <w:r w:rsidRPr="0046279C">
        <w:t xml:space="preserve">otion passed. </w:t>
      </w:r>
    </w:p>
    <w:p w14:paraId="5AFB7FBA" w14:textId="77777777" w:rsidR="000A79DF" w:rsidRPr="0077320C" w:rsidRDefault="000A79DF" w:rsidP="000A79DF">
      <w:pPr>
        <w:pStyle w:val="ListParagraph"/>
        <w:ind w:left="1440"/>
        <w:rPr>
          <w:sz w:val="16"/>
          <w:szCs w:val="16"/>
        </w:rPr>
      </w:pPr>
    </w:p>
    <w:p w14:paraId="4DC2883D" w14:textId="2FC95091" w:rsidR="000A79DF" w:rsidRPr="00A331C6" w:rsidRDefault="000A79DF" w:rsidP="000A79DF">
      <w:pPr>
        <w:pStyle w:val="ListParagraph"/>
        <w:numPr>
          <w:ilvl w:val="0"/>
          <w:numId w:val="2"/>
        </w:numPr>
        <w:spacing w:line="240" w:lineRule="auto"/>
      </w:pPr>
      <w:r w:rsidRPr="0073391B">
        <w:rPr>
          <w:b/>
          <w:bCs/>
          <w:sz w:val="24"/>
          <w:szCs w:val="24"/>
        </w:rPr>
        <w:t>Audited Financial Statement Review for Fiscal year ending December 31, 20</w:t>
      </w:r>
      <w:r w:rsidR="00C42578">
        <w:rPr>
          <w:b/>
          <w:bCs/>
          <w:sz w:val="24"/>
          <w:szCs w:val="24"/>
        </w:rPr>
        <w:t>2</w:t>
      </w:r>
      <w:r w:rsidR="00964CF4">
        <w:rPr>
          <w:b/>
          <w:bCs/>
          <w:sz w:val="24"/>
          <w:szCs w:val="24"/>
        </w:rPr>
        <w:t>1</w:t>
      </w:r>
      <w:r w:rsidRPr="0073391B">
        <w:rPr>
          <w:b/>
          <w:bCs/>
          <w:sz w:val="24"/>
          <w:szCs w:val="24"/>
        </w:rPr>
        <w:t xml:space="preserve"> -</w:t>
      </w:r>
      <w:r w:rsidRPr="0073391B">
        <w:rPr>
          <w:sz w:val="24"/>
          <w:szCs w:val="24"/>
        </w:rPr>
        <w:t xml:space="preserve"> </w:t>
      </w:r>
      <w:r w:rsidRPr="00637F0F">
        <w:t>McMahan &amp; Associates</w:t>
      </w:r>
    </w:p>
    <w:p w14:paraId="74CF2728" w14:textId="08BCA247" w:rsidR="000A79DF" w:rsidRDefault="000A79DF" w:rsidP="00182C64">
      <w:pPr>
        <w:pStyle w:val="ListParagraph"/>
        <w:numPr>
          <w:ilvl w:val="1"/>
          <w:numId w:val="2"/>
        </w:numPr>
        <w:spacing w:line="240" w:lineRule="auto"/>
      </w:pPr>
      <w:r>
        <w:t xml:space="preserve">Paul Backes stated GC8OA was in good financial standing. Audited financials are always posted on Grand Central for owners to review in detail.  </w:t>
      </w:r>
    </w:p>
    <w:p w14:paraId="6719F6C5" w14:textId="77777777" w:rsidR="00C20EA1" w:rsidRPr="00C20EA1" w:rsidRDefault="00C20EA1" w:rsidP="00C20EA1">
      <w:pPr>
        <w:pStyle w:val="ListParagraph"/>
        <w:spacing w:line="240" w:lineRule="auto"/>
        <w:ind w:left="1440"/>
      </w:pPr>
    </w:p>
    <w:p w14:paraId="56712AF0" w14:textId="621DEEA2" w:rsidR="00F15DC2" w:rsidRPr="00AF3D5E" w:rsidRDefault="006B7554" w:rsidP="00F15DC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6B7554">
        <w:rPr>
          <w:b/>
          <w:bCs/>
          <w:sz w:val="24"/>
          <w:szCs w:val="24"/>
        </w:rPr>
        <w:t xml:space="preserve">General Manager Report </w:t>
      </w:r>
      <w:r>
        <w:rPr>
          <w:b/>
          <w:bCs/>
          <w:sz w:val="24"/>
          <w:szCs w:val="24"/>
        </w:rPr>
        <w:t xml:space="preserve">– </w:t>
      </w:r>
      <w:r w:rsidRPr="006B7554">
        <w:t>Jason Bretz</w:t>
      </w:r>
      <w:r w:rsidRPr="006B7554">
        <w:rPr>
          <w:b/>
          <w:bCs/>
        </w:rPr>
        <w:t xml:space="preserve"> </w:t>
      </w:r>
    </w:p>
    <w:p w14:paraId="5344B1C8" w14:textId="2F946535" w:rsidR="00AF3D5E" w:rsidRPr="00BE329D" w:rsidRDefault="00BE329D" w:rsidP="00BE329D">
      <w:pPr>
        <w:pStyle w:val="ListParagraph"/>
        <w:numPr>
          <w:ilvl w:val="1"/>
          <w:numId w:val="2"/>
        </w:numPr>
      </w:pPr>
      <w:r w:rsidRPr="00BE329D">
        <w:t>Statistics</w:t>
      </w:r>
    </w:p>
    <w:p w14:paraId="1F6F38DE" w14:textId="77777777" w:rsidR="00AF3D5E" w:rsidRPr="00AF3D5E" w:rsidRDefault="00AF3D5E" w:rsidP="00BE329D">
      <w:pPr>
        <w:pStyle w:val="ListParagraph"/>
        <w:numPr>
          <w:ilvl w:val="2"/>
          <w:numId w:val="2"/>
        </w:numPr>
      </w:pPr>
      <w:r w:rsidRPr="00AF3D5E">
        <w:t>6,590 Owners</w:t>
      </w:r>
    </w:p>
    <w:p w14:paraId="08E5590B" w14:textId="77777777" w:rsidR="00AF3D5E" w:rsidRPr="00AF3D5E" w:rsidRDefault="00AF3D5E" w:rsidP="00BE329D">
      <w:pPr>
        <w:pStyle w:val="ListParagraph"/>
        <w:numPr>
          <w:ilvl w:val="2"/>
          <w:numId w:val="2"/>
        </w:numPr>
      </w:pPr>
      <w:r w:rsidRPr="00AF3D5E">
        <w:t>62% Sold Out </w:t>
      </w:r>
    </w:p>
    <w:p w14:paraId="6195BDE8" w14:textId="77777777" w:rsidR="00AF3D5E" w:rsidRPr="00AF3D5E" w:rsidRDefault="00AF3D5E" w:rsidP="00BE329D">
      <w:pPr>
        <w:pStyle w:val="ListParagraph"/>
        <w:numPr>
          <w:ilvl w:val="2"/>
          <w:numId w:val="2"/>
        </w:numPr>
      </w:pPr>
      <w:r w:rsidRPr="00AF3D5E">
        <w:t>93.54%</w:t>
      </w:r>
      <w:r w:rsidRPr="00AF3D5E">
        <w:t xml:space="preserve"> Occupancy</w:t>
      </w:r>
    </w:p>
    <w:p w14:paraId="48A34EFD" w14:textId="77777777" w:rsidR="00AF3D5E" w:rsidRPr="00AF3D5E" w:rsidRDefault="00AF3D5E" w:rsidP="00BE329D">
      <w:pPr>
        <w:pStyle w:val="ListParagraph"/>
        <w:numPr>
          <w:ilvl w:val="2"/>
          <w:numId w:val="2"/>
        </w:numPr>
      </w:pPr>
      <w:r w:rsidRPr="00AF3D5E">
        <w:t>$4.3M Gross Rental Revenue</w:t>
      </w:r>
    </w:p>
    <w:p w14:paraId="3C1A145B" w14:textId="77777777" w:rsidR="00AF3D5E" w:rsidRPr="00AF3D5E" w:rsidRDefault="00AF3D5E" w:rsidP="00BE329D">
      <w:pPr>
        <w:pStyle w:val="ListParagraph"/>
        <w:numPr>
          <w:ilvl w:val="2"/>
          <w:numId w:val="2"/>
        </w:numPr>
      </w:pPr>
      <w:r w:rsidRPr="00AF3D5E">
        <w:t>683 Bonus Time Reservations</w:t>
      </w:r>
    </w:p>
    <w:p w14:paraId="4F8BB5BC" w14:textId="77777777" w:rsidR="00AF3D5E" w:rsidRPr="00273FB0" w:rsidRDefault="00AF3D5E" w:rsidP="00BE329D">
      <w:pPr>
        <w:pStyle w:val="ListParagraph"/>
        <w:numPr>
          <w:ilvl w:val="2"/>
          <w:numId w:val="2"/>
        </w:numPr>
      </w:pPr>
      <w:r w:rsidRPr="00AF3D5E">
        <w:t>5,435 Day Use Parking Reservations</w:t>
      </w:r>
    </w:p>
    <w:p w14:paraId="3551C670" w14:textId="77777777" w:rsidR="003A5922" w:rsidRPr="00273FB0" w:rsidRDefault="003A5922" w:rsidP="00BE329D">
      <w:pPr>
        <w:pStyle w:val="ListParagraph"/>
        <w:numPr>
          <w:ilvl w:val="1"/>
          <w:numId w:val="2"/>
        </w:numPr>
      </w:pPr>
      <w:r w:rsidRPr="00273FB0">
        <w:t>Staff Recognition</w:t>
      </w:r>
    </w:p>
    <w:p w14:paraId="333B49EF" w14:textId="7FD392FB" w:rsidR="00F91EFB" w:rsidRPr="00273FB0" w:rsidRDefault="00F91EFB" w:rsidP="00640FC6">
      <w:pPr>
        <w:pStyle w:val="ListParagraph"/>
        <w:numPr>
          <w:ilvl w:val="2"/>
          <w:numId w:val="2"/>
        </w:numPr>
      </w:pPr>
      <w:r w:rsidRPr="00F91EFB">
        <w:t>2022 ARDA Award Finalist</w:t>
      </w:r>
      <w:r w:rsidR="00640FC6" w:rsidRPr="00273FB0">
        <w:t xml:space="preserve"> - </w:t>
      </w:r>
      <w:r w:rsidRPr="00273FB0">
        <w:t xml:space="preserve">Jeff </w:t>
      </w:r>
      <w:proofErr w:type="spellStart"/>
      <w:r w:rsidRPr="00273FB0">
        <w:t>Salquist</w:t>
      </w:r>
      <w:proofErr w:type="spellEnd"/>
      <w:r w:rsidRPr="00273FB0">
        <w:t xml:space="preserve"> – GC8 Chief Engineering Tech</w:t>
      </w:r>
    </w:p>
    <w:p w14:paraId="04901A8A" w14:textId="77777777" w:rsidR="00F91EFB" w:rsidRPr="00F91EFB" w:rsidRDefault="00F91EFB" w:rsidP="00640FC6">
      <w:pPr>
        <w:pStyle w:val="ListParagraph"/>
        <w:ind w:left="2160"/>
      </w:pPr>
      <w:r w:rsidRPr="00F91EFB">
        <w:t>Nominated for Maintenance Team Member</w:t>
      </w:r>
    </w:p>
    <w:p w14:paraId="752D8ACB" w14:textId="3C3628AC" w:rsidR="0053273F" w:rsidRPr="00273FB0" w:rsidRDefault="0053273F" w:rsidP="0053273F">
      <w:pPr>
        <w:pStyle w:val="ListParagraph"/>
        <w:numPr>
          <w:ilvl w:val="2"/>
          <w:numId w:val="2"/>
        </w:numPr>
      </w:pPr>
      <w:r w:rsidRPr="0053273F">
        <w:t>Go Breck</w:t>
      </w:r>
      <w:r w:rsidRPr="00273FB0">
        <w:t xml:space="preserve"> - </w:t>
      </w:r>
      <w:r w:rsidRPr="00273FB0">
        <w:t>Breck Service Champion Award Winner</w:t>
      </w:r>
    </w:p>
    <w:p w14:paraId="57ABC541" w14:textId="60D232BF" w:rsidR="0053273F" w:rsidRPr="00273FB0" w:rsidRDefault="0053273F" w:rsidP="00273FB0">
      <w:pPr>
        <w:pStyle w:val="ListParagraph"/>
        <w:ind w:left="2160"/>
      </w:pPr>
      <w:r w:rsidRPr="0053273F">
        <w:t>Gloria Olmos</w:t>
      </w:r>
      <w:r w:rsidRPr="00273FB0">
        <w:t xml:space="preserve"> - </w:t>
      </w:r>
      <w:r w:rsidRPr="00273FB0">
        <w:t>GC8 Housekeeping</w:t>
      </w:r>
    </w:p>
    <w:p w14:paraId="4E3FC026" w14:textId="500CF365" w:rsidR="003A5922" w:rsidRPr="00273FB0" w:rsidRDefault="00273FB0" w:rsidP="00273FB0">
      <w:pPr>
        <w:pStyle w:val="ListParagraph"/>
        <w:numPr>
          <w:ilvl w:val="2"/>
          <w:numId w:val="2"/>
        </w:numPr>
      </w:pPr>
      <w:r w:rsidRPr="00273FB0">
        <w:t>Employee of the Year 2021</w:t>
      </w:r>
      <w:r w:rsidRPr="00273FB0">
        <w:t xml:space="preserve"> - </w:t>
      </w:r>
      <w:r w:rsidRPr="00273FB0">
        <w:t>Sutter Fuller – GC8 Engineering Tech</w:t>
      </w:r>
    </w:p>
    <w:p w14:paraId="4CACE3BE" w14:textId="07A73967" w:rsidR="00BE329D" w:rsidRDefault="00BE329D" w:rsidP="003A5922">
      <w:pPr>
        <w:pStyle w:val="ListParagraph"/>
        <w:numPr>
          <w:ilvl w:val="1"/>
          <w:numId w:val="2"/>
        </w:numPr>
      </w:pPr>
      <w:r>
        <w:lastRenderedPageBreak/>
        <w:t>General Property Updates</w:t>
      </w:r>
    </w:p>
    <w:p w14:paraId="146D71E0" w14:textId="54668A38" w:rsidR="00BE329D" w:rsidRPr="00AF3D5E" w:rsidRDefault="003A5922" w:rsidP="006D4834">
      <w:pPr>
        <w:pStyle w:val="ListParagraph"/>
        <w:numPr>
          <w:ilvl w:val="1"/>
          <w:numId w:val="2"/>
        </w:numPr>
      </w:pPr>
      <w:r>
        <w:t>Town of Breckenridge Update</w:t>
      </w:r>
    </w:p>
    <w:p w14:paraId="43C937C6" w14:textId="77777777" w:rsidR="000A79DF" w:rsidRPr="0077320C" w:rsidRDefault="000A79DF" w:rsidP="000A79DF">
      <w:pPr>
        <w:pStyle w:val="ListParagraph"/>
        <w:ind w:left="2160"/>
        <w:rPr>
          <w:sz w:val="14"/>
          <w:szCs w:val="14"/>
        </w:rPr>
      </w:pPr>
    </w:p>
    <w:p w14:paraId="60E609F7" w14:textId="77777777" w:rsidR="0073391B" w:rsidRPr="00A33B76" w:rsidRDefault="0073391B" w:rsidP="0073391B">
      <w:pPr>
        <w:pStyle w:val="ListParagraph"/>
        <w:numPr>
          <w:ilvl w:val="0"/>
          <w:numId w:val="2"/>
        </w:numPr>
        <w:spacing w:line="240" w:lineRule="auto"/>
      </w:pPr>
      <w:r>
        <w:rPr>
          <w:b/>
          <w:sz w:val="24"/>
        </w:rPr>
        <w:t xml:space="preserve">Interval International Update </w:t>
      </w:r>
      <w:r w:rsidRPr="00A33B76">
        <w:rPr>
          <w:b/>
        </w:rPr>
        <w:t xml:space="preserve">– </w:t>
      </w:r>
      <w:r>
        <w:t xml:space="preserve">Chris McGill </w:t>
      </w:r>
      <w:r w:rsidRPr="00A33B76">
        <w:rPr>
          <w:b/>
        </w:rPr>
        <w:t xml:space="preserve"> </w:t>
      </w:r>
    </w:p>
    <w:p w14:paraId="03898A21" w14:textId="5595AEAB" w:rsidR="0073391B" w:rsidRDefault="0073391B" w:rsidP="00FA1027">
      <w:pPr>
        <w:pStyle w:val="ListParagraph"/>
        <w:numPr>
          <w:ilvl w:val="1"/>
          <w:numId w:val="2"/>
        </w:numPr>
        <w:spacing w:line="240" w:lineRule="auto"/>
      </w:pPr>
      <w:r>
        <w:t xml:space="preserve">Chris McGill did an update on where Grand </w:t>
      </w:r>
      <w:r w:rsidR="005D0009">
        <w:t>Colorado</w:t>
      </w:r>
      <w:r>
        <w:t xml:space="preserve"> owners are using their exchange weeks, the top destinations and how to exchange or deposit owner weeks. </w:t>
      </w:r>
    </w:p>
    <w:p w14:paraId="6A5AAB50" w14:textId="77777777" w:rsidR="00FA1027" w:rsidRPr="0077320C" w:rsidRDefault="00FA1027" w:rsidP="00FA1027">
      <w:pPr>
        <w:pStyle w:val="ListParagraph"/>
        <w:spacing w:line="240" w:lineRule="auto"/>
        <w:ind w:left="1440"/>
        <w:rPr>
          <w:sz w:val="16"/>
          <w:szCs w:val="16"/>
        </w:rPr>
      </w:pPr>
    </w:p>
    <w:p w14:paraId="30CAA956" w14:textId="54D9C383" w:rsidR="00B77FE2" w:rsidRDefault="0073391B" w:rsidP="0073391B">
      <w:pPr>
        <w:pStyle w:val="ListParagraph"/>
        <w:numPr>
          <w:ilvl w:val="0"/>
          <w:numId w:val="2"/>
        </w:numPr>
        <w:spacing w:line="240" w:lineRule="auto"/>
        <w:textAlignment w:val="center"/>
      </w:pPr>
      <w:r>
        <w:rPr>
          <w:b/>
          <w:sz w:val="24"/>
        </w:rPr>
        <w:t xml:space="preserve">General Questions and Comments </w:t>
      </w:r>
      <w:r w:rsidRPr="00B844AA">
        <w:rPr>
          <w:b/>
        </w:rPr>
        <w:t xml:space="preserve">– </w:t>
      </w:r>
      <w:r w:rsidR="00C20EA1">
        <w:t>Joanni Linton</w:t>
      </w:r>
    </w:p>
    <w:p w14:paraId="4E84C178" w14:textId="1CB9CE64" w:rsidR="0073391B" w:rsidRPr="00B77FE2" w:rsidRDefault="00B77FE2" w:rsidP="00B77FE2">
      <w:pPr>
        <w:pStyle w:val="ListParagraph"/>
        <w:numPr>
          <w:ilvl w:val="1"/>
          <w:numId w:val="2"/>
        </w:numPr>
        <w:spacing w:line="240" w:lineRule="auto"/>
        <w:textAlignment w:val="center"/>
      </w:pPr>
      <w:r w:rsidRPr="00B77FE2">
        <w:rPr>
          <w:bCs/>
        </w:rPr>
        <w:t xml:space="preserve">Many questions were asked and answered </w:t>
      </w:r>
      <w:r w:rsidR="00FA1027">
        <w:rPr>
          <w:bCs/>
        </w:rPr>
        <w:t xml:space="preserve">throughout </w:t>
      </w:r>
      <w:r w:rsidRPr="00B77FE2">
        <w:rPr>
          <w:bCs/>
        </w:rPr>
        <w:t>the meeting.</w:t>
      </w:r>
      <w:r w:rsidRPr="00B77FE2">
        <w:t xml:space="preserve"> You can listen to the meeting recording via the link below or on Grand Central. </w:t>
      </w:r>
      <w:r w:rsidR="0073391B" w:rsidRPr="00B77FE2">
        <w:t xml:space="preserve"> </w:t>
      </w:r>
    </w:p>
    <w:p w14:paraId="55FEFC3F" w14:textId="77777777" w:rsidR="0073391B" w:rsidRPr="0077320C" w:rsidRDefault="0073391B" w:rsidP="0073391B">
      <w:pPr>
        <w:pStyle w:val="ListParagraph"/>
        <w:spacing w:line="240" w:lineRule="auto"/>
        <w:textAlignment w:val="center"/>
        <w:rPr>
          <w:sz w:val="16"/>
          <w:szCs w:val="16"/>
        </w:rPr>
      </w:pPr>
    </w:p>
    <w:p w14:paraId="321FED0E" w14:textId="3A6F6C41" w:rsidR="0073391B" w:rsidRDefault="0073391B" w:rsidP="0073391B">
      <w:pPr>
        <w:pStyle w:val="ListParagraph"/>
        <w:numPr>
          <w:ilvl w:val="0"/>
          <w:numId w:val="2"/>
        </w:numPr>
        <w:spacing w:line="240" w:lineRule="auto"/>
        <w:textAlignment w:val="center"/>
      </w:pPr>
      <w:r w:rsidRPr="00A658E5">
        <w:rPr>
          <w:b/>
          <w:sz w:val="24"/>
        </w:rPr>
        <w:t xml:space="preserve"> A</w:t>
      </w:r>
      <w:r>
        <w:rPr>
          <w:b/>
          <w:sz w:val="24"/>
        </w:rPr>
        <w:t>djournment</w:t>
      </w:r>
      <w:r w:rsidRPr="00B844AA">
        <w:rPr>
          <w:b/>
        </w:rPr>
        <w:t xml:space="preserve"> </w:t>
      </w:r>
      <w:r>
        <w:t>– Barry Chasnoff</w:t>
      </w:r>
      <w:r w:rsidR="00831A08">
        <w:t>, GC8OA Board President</w:t>
      </w:r>
    </w:p>
    <w:p w14:paraId="0DD608B5" w14:textId="0D43B0DC" w:rsidR="0073391B" w:rsidRDefault="0073391B" w:rsidP="0073391B">
      <w:pPr>
        <w:pStyle w:val="ListParagraph"/>
        <w:numPr>
          <w:ilvl w:val="1"/>
          <w:numId w:val="2"/>
        </w:numPr>
        <w:spacing w:line="240" w:lineRule="auto"/>
        <w:textAlignment w:val="center"/>
      </w:pPr>
      <w:r>
        <w:t xml:space="preserve">Barry Chasnoff adjourned the meeting at </w:t>
      </w:r>
      <w:r w:rsidR="00182A1A">
        <w:t>2:52pm</w:t>
      </w:r>
    </w:p>
    <w:p w14:paraId="52070A60" w14:textId="77777777" w:rsidR="00F22DA5" w:rsidRDefault="00F22DA5" w:rsidP="00F22DA5">
      <w:pPr>
        <w:spacing w:line="240" w:lineRule="auto"/>
        <w:textAlignment w:val="center"/>
        <w:rPr>
          <w:highlight w:val="yellow"/>
        </w:rPr>
      </w:pPr>
    </w:p>
    <w:p w14:paraId="76941316" w14:textId="23AFB343" w:rsidR="00F15DC2" w:rsidRPr="00F15DC2" w:rsidRDefault="00F22DA5" w:rsidP="00644B9A">
      <w:pPr>
        <w:spacing w:line="240" w:lineRule="auto"/>
        <w:textAlignment w:val="center"/>
      </w:pPr>
      <w:r w:rsidRPr="000A79DF">
        <w:t xml:space="preserve">The link to listen to the Annual Meeting is located here </w:t>
      </w:r>
      <w:hyperlink r:id="rId8" w:history="1">
        <w:r w:rsidR="00FE66DB" w:rsidRPr="00984EE7">
          <w:rPr>
            <w:rStyle w:val="Hyperlink"/>
          </w:rPr>
          <w:t>https://vimeo.com/705547814</w:t>
        </w:r>
        <w:r w:rsidR="00FE66DB" w:rsidRPr="00984EE7">
          <w:rPr>
            <w:rStyle w:val="Hyperlink"/>
          </w:rPr>
          <w:t>/</w:t>
        </w:r>
        <w:r w:rsidR="00FE66DB" w:rsidRPr="00984EE7">
          <w:rPr>
            <w:rStyle w:val="Hyperlink"/>
          </w:rPr>
          <w:t>e4a7ecfcdb</w:t>
        </w:r>
      </w:hyperlink>
      <w:r w:rsidR="00FE66DB">
        <w:t xml:space="preserve"> </w:t>
      </w:r>
    </w:p>
    <w:sectPr w:rsidR="00F15DC2" w:rsidRPr="00F15D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55C4"/>
    <w:multiLevelType w:val="hybridMultilevel"/>
    <w:tmpl w:val="DB525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E87CD3"/>
    <w:multiLevelType w:val="hybridMultilevel"/>
    <w:tmpl w:val="F5E85B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7AB3698D"/>
    <w:multiLevelType w:val="hybridMultilevel"/>
    <w:tmpl w:val="9AB69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9D3EE7"/>
    <w:multiLevelType w:val="hybridMultilevel"/>
    <w:tmpl w:val="20E41980"/>
    <w:lvl w:ilvl="0" w:tplc="8CAACF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342039">
    <w:abstractNumId w:val="0"/>
  </w:num>
  <w:num w:numId="2" w16cid:durableId="1540512277">
    <w:abstractNumId w:val="2"/>
  </w:num>
  <w:num w:numId="3" w16cid:durableId="1277952888">
    <w:abstractNumId w:val="3"/>
  </w:num>
  <w:num w:numId="4" w16cid:durableId="383216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Y1tTCytDAzNjJV0lEKTi0uzszPAykwqgUAJT0ueCwAAAA="/>
  </w:docVars>
  <w:rsids>
    <w:rsidRoot w:val="00BD5E89"/>
    <w:rsid w:val="00052786"/>
    <w:rsid w:val="000A2198"/>
    <w:rsid w:val="000A79DF"/>
    <w:rsid w:val="000C599D"/>
    <w:rsid w:val="0013021C"/>
    <w:rsid w:val="00142784"/>
    <w:rsid w:val="00182A1A"/>
    <w:rsid w:val="00182C64"/>
    <w:rsid w:val="00234F59"/>
    <w:rsid w:val="00273FB0"/>
    <w:rsid w:val="002969B8"/>
    <w:rsid w:val="00347284"/>
    <w:rsid w:val="003A5922"/>
    <w:rsid w:val="003D7A33"/>
    <w:rsid w:val="004279A9"/>
    <w:rsid w:val="0046279C"/>
    <w:rsid w:val="004915A8"/>
    <w:rsid w:val="0053273F"/>
    <w:rsid w:val="00577E2A"/>
    <w:rsid w:val="005A75AA"/>
    <w:rsid w:val="005D0009"/>
    <w:rsid w:val="005D1A53"/>
    <w:rsid w:val="006148E6"/>
    <w:rsid w:val="00640FC6"/>
    <w:rsid w:val="00644B9A"/>
    <w:rsid w:val="006B7554"/>
    <w:rsid w:val="006D4834"/>
    <w:rsid w:val="00713967"/>
    <w:rsid w:val="00732152"/>
    <w:rsid w:val="0073391B"/>
    <w:rsid w:val="0077320C"/>
    <w:rsid w:val="007B0EBC"/>
    <w:rsid w:val="00831A08"/>
    <w:rsid w:val="00964CF4"/>
    <w:rsid w:val="009E6EDD"/>
    <w:rsid w:val="009F71A8"/>
    <w:rsid w:val="00AF3D5E"/>
    <w:rsid w:val="00B77FE2"/>
    <w:rsid w:val="00BC76FE"/>
    <w:rsid w:val="00BC7EC4"/>
    <w:rsid w:val="00BD5E89"/>
    <w:rsid w:val="00BE329D"/>
    <w:rsid w:val="00C20EA1"/>
    <w:rsid w:val="00C42578"/>
    <w:rsid w:val="00C52FE1"/>
    <w:rsid w:val="00CB475F"/>
    <w:rsid w:val="00D74621"/>
    <w:rsid w:val="00E14B0B"/>
    <w:rsid w:val="00E636AF"/>
    <w:rsid w:val="00F15DC2"/>
    <w:rsid w:val="00F22DA5"/>
    <w:rsid w:val="00F83616"/>
    <w:rsid w:val="00F91EFB"/>
    <w:rsid w:val="00FA1027"/>
    <w:rsid w:val="00FE66DB"/>
    <w:rsid w:val="00FF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5E2FE"/>
  <w15:chartTrackingRefBased/>
  <w15:docId w15:val="{BF43E49B-48B8-4127-866E-75C4BEF27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E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78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7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78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75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66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705547814/e4a7ecfcdb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063766D7ED24EAE60B10D79829BB7" ma:contentTypeVersion="12" ma:contentTypeDescription="Create a new document." ma:contentTypeScope="" ma:versionID="eb80469c17651c669742fb551d011cd6">
  <xsd:schema xmlns:xsd="http://www.w3.org/2001/XMLSchema" xmlns:xs="http://www.w3.org/2001/XMLSchema" xmlns:p="http://schemas.microsoft.com/office/2006/metadata/properties" xmlns:ns2="b56ea6a9-e986-4ce5-ac60-fa28764d08f7" xmlns:ns3="adc1ff5f-fbb2-46e1-84e7-d1fa5348a9d0" targetNamespace="http://schemas.microsoft.com/office/2006/metadata/properties" ma:root="true" ma:fieldsID="6ab16d5d070c152bba1efaa4655eab87" ns2:_="" ns3:_="">
    <xsd:import namespace="b56ea6a9-e986-4ce5-ac60-fa28764d08f7"/>
    <xsd:import namespace="adc1ff5f-fbb2-46e1-84e7-d1fa5348a9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ea6a9-e986-4ce5-ac60-fa28764d0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1ff5f-fbb2-46e1-84e7-d1fa5348a9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1ACFFA-58F0-4BA7-9BA7-71C5CB3713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D529CC-73B0-4A6F-BDF2-DB5B67507A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649134-5603-472E-9079-91149B8071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ritton</dc:creator>
  <cp:keywords/>
  <dc:description/>
  <cp:lastModifiedBy>Peggy Helfrich</cp:lastModifiedBy>
  <cp:revision>22</cp:revision>
  <dcterms:created xsi:type="dcterms:W3CDTF">2022-05-13T17:48:00Z</dcterms:created>
  <dcterms:modified xsi:type="dcterms:W3CDTF">2022-05-1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063766D7ED24EAE60B10D79829BB7</vt:lpwstr>
  </property>
  <property fmtid="{D5CDD505-2E9C-101B-9397-08002B2CF9AE}" pid="3" name="Order">
    <vt:r8>1805800</vt:r8>
  </property>
</Properties>
</file>